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D23010" w14:textId="77777777" w:rsidR="00567E00" w:rsidRPr="00567E00" w:rsidRDefault="00567E00" w:rsidP="00567E00">
      <w:pPr>
        <w:pStyle w:val="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626726CA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a9"/>
          </w:rPr>
          <w:t>"</w:t>
        </w:r>
        <w:r w:rsidR="00383374">
          <w:rPr>
            <w:rStyle w:val="a9"/>
            <w:noProof/>
          </w:rPr>
          <w:t>C# Fundamentals</w:t>
        </w:r>
        <w:r w:rsidR="00383374">
          <w:rPr>
            <w:rStyle w:val="a9"/>
          </w:rPr>
          <w:t xml:space="preserve">" course @ </w:t>
        </w:r>
        <w:r w:rsidR="00383374">
          <w:rPr>
            <w:rStyle w:val="a9"/>
            <w:noProof/>
          </w:rPr>
          <w:t>SoftUni</w:t>
        </w:r>
      </w:hyperlink>
      <w:r w:rsidRPr="00567E00">
        <w:rPr>
          <w:rStyle w:val="a9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a9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1094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3</w:t>
            </w:r>
          </w:p>
          <w:p w14:paraId="39036E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00</w:t>
            </w:r>
          </w:p>
          <w:p w14:paraId="53C12EDD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5</w:t>
            </w:r>
          </w:p>
          <w:p w14:paraId="352FA38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2</w:t>
            </w:r>
          </w:p>
          <w:p w14:paraId="37CCCED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0.00000000003</w:t>
            </w:r>
          </w:p>
          <w:p w14:paraId="47273398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499AB15E" w14:textId="77777777" w:rsid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  <w:p w14:paraId="1F5820A6" w14:textId="50D6557E" w:rsidR="0072345E" w:rsidRPr="00567E00" w:rsidRDefault="0072345E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a9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lastRenderedPageBreak/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ohn</w:t>
            </w:r>
          </w:p>
          <w:p w14:paraId="229F1880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Smith</w:t>
            </w:r>
          </w:p>
          <w:p w14:paraId="4C7BA11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an</w:t>
            </w:r>
          </w:p>
          <w:p w14:paraId="6E2085DA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White</w:t>
            </w:r>
          </w:p>
          <w:p w14:paraId="70BBED8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Linda</w:t>
            </w:r>
          </w:p>
          <w:p w14:paraId="6D496ED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Terry</w:t>
            </w:r>
          </w:p>
          <w:p w14:paraId="352F596C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1E979F5E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644C19">
        <w:rPr>
          <w:noProof/>
        </w:rPr>
        <w:t>.</w:t>
      </w:r>
    </w:p>
    <w:p w14:paraId="3F87D351" w14:textId="7B7713EC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  <w:r w:rsidR="00644C19">
        <w:rPr>
          <w:noProof/>
        </w:rPr>
        <w:t>.</w:t>
      </w:r>
    </w:p>
    <w:p w14:paraId="58C2AC95" w14:textId="22443188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lastRenderedPageBreak/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1306D309" w:rsidR="00567E00" w:rsidRDefault="00567E00" w:rsidP="00567E00">
      <w:pPr>
        <w:rPr>
          <w:noProof/>
          <w:lang w:val="bg-BG"/>
        </w:rPr>
      </w:pPr>
    </w:p>
    <w:p w14:paraId="07DAC701" w14:textId="0AC9CD57" w:rsidR="00B15F33" w:rsidRDefault="00B15F33" w:rsidP="00567E00">
      <w:pPr>
        <w:rPr>
          <w:noProof/>
          <w:lang w:val="bg-BG"/>
        </w:rPr>
      </w:pPr>
    </w:p>
    <w:p w14:paraId="7AD742E4" w14:textId="0DE6A2FE" w:rsidR="00B15F33" w:rsidRDefault="00B15F33" w:rsidP="00567E00">
      <w:pPr>
        <w:rPr>
          <w:noProof/>
          <w:lang w:val="bg-BG"/>
        </w:rPr>
      </w:pPr>
    </w:p>
    <w:p w14:paraId="6407B3A0" w14:textId="4F39667C" w:rsidR="00B15F33" w:rsidRDefault="00B15F33" w:rsidP="00567E00">
      <w:pPr>
        <w:rPr>
          <w:noProof/>
          <w:lang w:val="bg-BG"/>
        </w:rPr>
      </w:pPr>
    </w:p>
    <w:p w14:paraId="681D7EAF" w14:textId="712EF13B" w:rsidR="00B15F33" w:rsidRDefault="00B15F33" w:rsidP="00567E00">
      <w:pPr>
        <w:rPr>
          <w:noProof/>
          <w:lang w:val="bg-BG"/>
        </w:rPr>
      </w:pPr>
    </w:p>
    <w:p w14:paraId="30E965D6" w14:textId="2B153EF0" w:rsidR="00B15F33" w:rsidRDefault="00B15F33" w:rsidP="00567E00">
      <w:pPr>
        <w:rPr>
          <w:noProof/>
          <w:lang w:val="bg-BG"/>
        </w:rPr>
      </w:pPr>
    </w:p>
    <w:p w14:paraId="691C37C7" w14:textId="312DD919" w:rsidR="00B15F33" w:rsidRDefault="00B15F33" w:rsidP="00567E00">
      <w:pPr>
        <w:rPr>
          <w:noProof/>
          <w:lang w:val="bg-BG"/>
        </w:rPr>
      </w:pPr>
    </w:p>
    <w:p w14:paraId="46EE618F" w14:textId="7D4D9AD8" w:rsidR="00B15F33" w:rsidRDefault="00B15F33" w:rsidP="00567E00">
      <w:pPr>
        <w:rPr>
          <w:noProof/>
          <w:lang w:val="bg-BG"/>
        </w:rPr>
      </w:pPr>
    </w:p>
    <w:p w14:paraId="253A3E64" w14:textId="77777777" w:rsidR="00B15F33" w:rsidRPr="00567E00" w:rsidRDefault="00B15F33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bookmarkStart w:id="0" w:name="_GoBack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kolkko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(Console.ReadLine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obshto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akova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ch = 1; ch &lt;= kolkko; ch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akova = ch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ch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obshto += ch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ch = ch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obshto == 5) || (obshto == 7) || (obshto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, takova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obshto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h = takova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  <w:bookmarkEnd w:id="0"/>
          </w:p>
        </w:tc>
      </w:tr>
    </w:tbl>
    <w:p w14:paraId="5F0BB4FA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E71560">
        <w:rPr>
          <w:rFonts w:ascii="Consolas" w:hAnsi="Consolas"/>
          <w:b/>
          <w:bCs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lastRenderedPageBreak/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DE823E" w14:textId="77777777" w:rsidR="00FA1444" w:rsidRDefault="00FA1444" w:rsidP="008068A2">
      <w:pPr>
        <w:spacing w:after="0" w:line="240" w:lineRule="auto"/>
      </w:pPr>
      <w:r>
        <w:separator/>
      </w:r>
    </w:p>
  </w:endnote>
  <w:endnote w:type="continuationSeparator" w:id="0">
    <w:p w14:paraId="472C12F8" w14:textId="77777777" w:rsidR="00FA1444" w:rsidRDefault="00FA14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4F3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6A0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6A0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4F3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6A0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6A0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477D4" w14:textId="77777777" w:rsidR="00FA1444" w:rsidRDefault="00FA1444" w:rsidP="008068A2">
      <w:pPr>
        <w:spacing w:after="0" w:line="240" w:lineRule="auto"/>
      </w:pPr>
      <w:r>
        <w:separator/>
      </w:r>
    </w:p>
  </w:footnote>
  <w:footnote w:type="continuationSeparator" w:id="0">
    <w:p w14:paraId="471E19E9" w14:textId="77777777" w:rsidR="00FA1444" w:rsidRDefault="00FA14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06866"/>
    <w:rsid w:val="00110E5A"/>
    <w:rsid w:val="0011127D"/>
    <w:rsid w:val="001275B9"/>
    <w:rsid w:val="00142C75"/>
    <w:rsid w:val="001449E8"/>
    <w:rsid w:val="001619DF"/>
    <w:rsid w:val="00163799"/>
    <w:rsid w:val="00164CDC"/>
    <w:rsid w:val="0016533C"/>
    <w:rsid w:val="00167CF1"/>
    <w:rsid w:val="00171021"/>
    <w:rsid w:val="00175E1D"/>
    <w:rsid w:val="001837BD"/>
    <w:rsid w:val="00183A2C"/>
    <w:rsid w:val="001A0A6E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87EF7"/>
    <w:rsid w:val="00594821"/>
    <w:rsid w:val="00596357"/>
    <w:rsid w:val="00596AA5"/>
    <w:rsid w:val="005B0164"/>
    <w:rsid w:val="005B71DC"/>
    <w:rsid w:val="005C131C"/>
    <w:rsid w:val="005C32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C19"/>
    <w:rsid w:val="00644D27"/>
    <w:rsid w:val="00662D9C"/>
    <w:rsid w:val="006640AE"/>
    <w:rsid w:val="00670041"/>
    <w:rsid w:val="00671FE2"/>
    <w:rsid w:val="00686C0C"/>
    <w:rsid w:val="00687E44"/>
    <w:rsid w:val="00695634"/>
    <w:rsid w:val="00696A0D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345E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C47"/>
    <w:rsid w:val="008063E1"/>
    <w:rsid w:val="008068A2"/>
    <w:rsid w:val="008105A0"/>
    <w:rsid w:val="00836CA4"/>
    <w:rsid w:val="00847FD8"/>
    <w:rsid w:val="0085184F"/>
    <w:rsid w:val="008532B6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1ADF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9F7B68"/>
    <w:rsid w:val="00A0026A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15F33"/>
    <w:rsid w:val="00B2472A"/>
    <w:rsid w:val="00B3332E"/>
    <w:rsid w:val="00B416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2E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5F5"/>
    <w:rsid w:val="00E24C6A"/>
    <w:rsid w:val="00E25811"/>
    <w:rsid w:val="00E32F85"/>
    <w:rsid w:val="00E36FD8"/>
    <w:rsid w:val="00E37380"/>
    <w:rsid w:val="00E40D54"/>
    <w:rsid w:val="00E465C4"/>
    <w:rsid w:val="00E63F64"/>
    <w:rsid w:val="00E71560"/>
    <w:rsid w:val="00E74623"/>
    <w:rsid w:val="00E80E3D"/>
    <w:rsid w:val="00E86D42"/>
    <w:rsid w:val="00E870B8"/>
    <w:rsid w:val="00EA1019"/>
    <w:rsid w:val="00EA3B29"/>
    <w:rsid w:val="00EB6CE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1444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9C1E7-5296-4566-8E91-B2E939FE5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08</Words>
  <Characters>4606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Lab</vt:lpstr>
      <vt:lpstr>Technology Fundamentals - Data Types and Variables Lab</vt:lpstr>
    </vt:vector>
  </TitlesOfParts>
  <Company>SoftUni – https://about.softuni.bg</Company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ван</cp:lastModifiedBy>
  <cp:revision>2</cp:revision>
  <cp:lastPrinted>2023-04-21T13:38:00Z</cp:lastPrinted>
  <dcterms:created xsi:type="dcterms:W3CDTF">2024-01-20T20:37:00Z</dcterms:created>
  <dcterms:modified xsi:type="dcterms:W3CDTF">2024-01-20T20:37:00Z</dcterms:modified>
  <cp:category>programming;education;software engineering;software development</cp:category>
</cp:coreProperties>
</file>